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FD7CF" w14:textId="4BF918B3" w:rsidR="00DD4000" w:rsidRPr="00DD4000" w:rsidRDefault="00DD4000" w:rsidP="00DD4000">
      <w:pPr>
        <w:pBdr>
          <w:bottom w:val="single" w:sz="4" w:space="1" w:color="auto"/>
        </w:pBdr>
      </w:pPr>
      <w:r w:rsidRPr="00DD4000">
        <w:t>Lillie Schoppert – Planning Analysis Sheet – MDIA 104-10</w:t>
      </w:r>
    </w:p>
    <w:p w14:paraId="2010A2C6" w14:textId="0D33FAF9" w:rsidR="00C62C16" w:rsidRDefault="00994FE2">
      <w:pPr>
        <w:rPr>
          <w:sz w:val="24"/>
          <w:szCs w:val="24"/>
        </w:rPr>
      </w:pPr>
      <w:r>
        <w:rPr>
          <w:sz w:val="24"/>
          <w:szCs w:val="24"/>
        </w:rPr>
        <w:t>Web Site Goal – Describe the goal of your web site in one or two sentences.</w:t>
      </w:r>
    </w:p>
    <w:p w14:paraId="42B487A4" w14:textId="4842DF54" w:rsidR="00994FE2" w:rsidRPr="00994FE2" w:rsidRDefault="00994FE2">
      <w:r>
        <w:t>The goal of my website is to emulate a freelance artist’s portfolio website, a showcase of one’s skills; particularly my own. This is learning opportunity for my own personal portfolio.</w:t>
      </w:r>
    </w:p>
    <w:p w14:paraId="78ADBDEB" w14:textId="68D3F8D0" w:rsidR="00994FE2" w:rsidRDefault="00994FE2">
      <w:pPr>
        <w:rPr>
          <w:sz w:val="24"/>
          <w:szCs w:val="24"/>
        </w:rPr>
      </w:pPr>
      <w:r>
        <w:rPr>
          <w:sz w:val="24"/>
          <w:szCs w:val="24"/>
        </w:rPr>
        <w:t>Results – What results do I want to see?</w:t>
      </w:r>
    </w:p>
    <w:p w14:paraId="214E655D" w14:textId="7820E8A8" w:rsidR="000B423A" w:rsidRPr="00994FE2" w:rsidRDefault="00994FE2">
      <w:r>
        <w:t>I want an easily navigable website, with good thumbnails that when clicked will open to a full picture.</w:t>
      </w:r>
      <w:r w:rsidR="000B423A">
        <w:t xml:space="preserve"> I need clarity, conciseness, and “letting the art do the talking”, so to speak, so the website itself needs to be minimal and not have too many saturated colors and distracting fonts.</w:t>
      </w:r>
    </w:p>
    <w:p w14:paraId="186FEF92" w14:textId="37002539" w:rsidR="00994FE2" w:rsidRDefault="00994FE2">
      <w:pPr>
        <w:rPr>
          <w:sz w:val="24"/>
          <w:szCs w:val="24"/>
        </w:rPr>
      </w:pPr>
      <w:r>
        <w:rPr>
          <w:sz w:val="24"/>
          <w:szCs w:val="24"/>
        </w:rPr>
        <w:t>Information – What information do I need?</w:t>
      </w:r>
    </w:p>
    <w:p w14:paraId="1BA0C8A9" w14:textId="4974AF32" w:rsidR="00994FE2" w:rsidRDefault="00994FE2" w:rsidP="00994FE2">
      <w:pPr>
        <w:pStyle w:val="ListParagraph"/>
        <w:numPr>
          <w:ilvl w:val="0"/>
          <w:numId w:val="1"/>
        </w:numPr>
      </w:pPr>
      <w:r>
        <w:t>Graphics, plenty and plenty of graphics.</w:t>
      </w:r>
    </w:p>
    <w:p w14:paraId="1579AF92" w14:textId="4827407E" w:rsidR="00994FE2" w:rsidRDefault="00994FE2" w:rsidP="00994FE2">
      <w:pPr>
        <w:pStyle w:val="ListParagraph"/>
        <w:numPr>
          <w:ilvl w:val="1"/>
          <w:numId w:val="1"/>
        </w:numPr>
      </w:pPr>
      <w:r>
        <w:t>A subtle banner image.</w:t>
      </w:r>
    </w:p>
    <w:p w14:paraId="09C47817" w14:textId="2056D20B" w:rsidR="000B423A" w:rsidRDefault="00994FE2" w:rsidP="000B423A">
      <w:pPr>
        <w:pStyle w:val="ListParagraph"/>
        <w:numPr>
          <w:ilvl w:val="1"/>
          <w:numId w:val="1"/>
        </w:numPr>
      </w:pPr>
      <w:r>
        <w:t>A subtle background image.</w:t>
      </w:r>
    </w:p>
    <w:p w14:paraId="518ABBFB" w14:textId="5358C6B5" w:rsidR="00EF4B64" w:rsidRDefault="00EF4B64" w:rsidP="000B423A">
      <w:pPr>
        <w:pStyle w:val="ListParagraph"/>
        <w:numPr>
          <w:ilvl w:val="1"/>
          <w:numId w:val="1"/>
        </w:numPr>
      </w:pPr>
      <w:r>
        <w:t>Alt-text for all graphics involved.</w:t>
      </w:r>
    </w:p>
    <w:p w14:paraId="31F3D94F" w14:textId="0FB9E1F2" w:rsidR="00EF4B64" w:rsidRDefault="00EF4B64" w:rsidP="000B423A">
      <w:pPr>
        <w:pStyle w:val="ListParagraph"/>
        <w:numPr>
          <w:ilvl w:val="1"/>
          <w:numId w:val="1"/>
        </w:numPr>
      </w:pPr>
      <w:r>
        <w:t>Captions/Text Blurbs for all graphics involved.</w:t>
      </w:r>
    </w:p>
    <w:p w14:paraId="691DC34C" w14:textId="48B4F4D0" w:rsidR="00F95F13" w:rsidRDefault="00F95F13" w:rsidP="00F95F13">
      <w:pPr>
        <w:pStyle w:val="ListParagraph"/>
      </w:pPr>
      <w:bookmarkStart w:id="0" w:name="_GoBack"/>
      <w:bookmarkEnd w:id="0"/>
      <w:r>
        <w:t>I can procure the graphics myself as being a digital artist is my hobby and passion, most of my graphics are already on hand.</w:t>
      </w:r>
    </w:p>
    <w:p w14:paraId="4AD47126" w14:textId="77777777" w:rsidR="00EF4B64" w:rsidRDefault="00EF4B64" w:rsidP="00A85D17">
      <w:pPr>
        <w:pBdr>
          <w:bottom w:val="single" w:sz="4" w:space="1" w:color="auto"/>
        </w:pBdr>
      </w:pPr>
    </w:p>
    <w:p w14:paraId="3E0B707B" w14:textId="4CA94ABA" w:rsidR="004D23E4" w:rsidRDefault="00EF4B64" w:rsidP="00A85D17">
      <w:pPr>
        <w:pStyle w:val="ListParagraph"/>
        <w:ind w:left="0"/>
        <w:rPr>
          <w:sz w:val="24"/>
          <w:szCs w:val="24"/>
        </w:rPr>
      </w:pPr>
      <w:r w:rsidRPr="00EF4B64">
        <w:rPr>
          <w:sz w:val="24"/>
          <w:szCs w:val="24"/>
        </w:rPr>
        <w:t>Pages needed</w:t>
      </w:r>
      <w:r w:rsidR="004D23E4">
        <w:rPr>
          <w:sz w:val="24"/>
          <w:szCs w:val="24"/>
        </w:rPr>
        <w:t>,</w:t>
      </w:r>
    </w:p>
    <w:p w14:paraId="54F5660A" w14:textId="0298A76A" w:rsidR="004D23E4" w:rsidRPr="004D23E4" w:rsidRDefault="004D23E4" w:rsidP="00A85D17">
      <w:pPr>
        <w:pStyle w:val="ListParagraph"/>
        <w:numPr>
          <w:ilvl w:val="0"/>
          <w:numId w:val="1"/>
        </w:numPr>
        <w:rPr>
          <w:sz w:val="24"/>
          <w:szCs w:val="24"/>
        </w:rPr>
      </w:pPr>
      <w:r>
        <w:t>Home Page</w:t>
      </w:r>
    </w:p>
    <w:p w14:paraId="355B3299" w14:textId="73938AB2" w:rsidR="004D23E4" w:rsidRPr="00F95F13" w:rsidRDefault="004D23E4" w:rsidP="00A85D17">
      <w:pPr>
        <w:pStyle w:val="ListParagraph"/>
        <w:numPr>
          <w:ilvl w:val="1"/>
          <w:numId w:val="1"/>
        </w:numPr>
      </w:pPr>
      <w:r w:rsidRPr="00F95F13">
        <w:t>3 of my best technical skill pieces.</w:t>
      </w:r>
    </w:p>
    <w:p w14:paraId="49D6C5EE" w14:textId="77777777" w:rsidR="004D23E4" w:rsidRPr="00F95F13" w:rsidRDefault="004D23E4" w:rsidP="00A85D17">
      <w:pPr>
        <w:pStyle w:val="ListParagraph"/>
        <w:numPr>
          <w:ilvl w:val="1"/>
          <w:numId w:val="1"/>
        </w:numPr>
      </w:pPr>
      <w:r w:rsidRPr="00F95F13">
        <w:t>3 of my best passion pieces.</w:t>
      </w:r>
    </w:p>
    <w:p w14:paraId="4563D8CB" w14:textId="030DF759" w:rsidR="004D23E4" w:rsidRPr="004D23E4" w:rsidRDefault="004D23E4" w:rsidP="00A85D17">
      <w:pPr>
        <w:pStyle w:val="ListParagraph"/>
        <w:ind w:left="1440"/>
        <w:rPr>
          <w:sz w:val="24"/>
          <w:szCs w:val="24"/>
        </w:rPr>
      </w:pPr>
      <w:r w:rsidRPr="004D23E4">
        <w:rPr>
          <w:sz w:val="24"/>
          <w:szCs w:val="24"/>
        </w:rPr>
        <w:t xml:space="preserve"> </w:t>
      </w:r>
    </w:p>
    <w:p w14:paraId="7F1471EF" w14:textId="6F67AC55" w:rsidR="00EF4B64" w:rsidRDefault="00EF4B64" w:rsidP="00A85D17">
      <w:pPr>
        <w:pStyle w:val="ListParagraph"/>
        <w:numPr>
          <w:ilvl w:val="0"/>
          <w:numId w:val="1"/>
        </w:numPr>
      </w:pPr>
      <w:r>
        <w:t>An “About Me”/”Contact” page.</w:t>
      </w:r>
    </w:p>
    <w:p w14:paraId="774B25E6" w14:textId="21707DD8" w:rsidR="00EF4B64" w:rsidRDefault="00EF4B64" w:rsidP="00A85D17">
      <w:pPr>
        <w:pStyle w:val="ListParagraph"/>
        <w:numPr>
          <w:ilvl w:val="1"/>
          <w:numId w:val="1"/>
        </w:numPr>
      </w:pPr>
      <w:r>
        <w:t>Self-Portrait</w:t>
      </w:r>
    </w:p>
    <w:p w14:paraId="4B1D5681" w14:textId="2392DD8F" w:rsidR="00EF4B64" w:rsidRDefault="00EF4B64" w:rsidP="00A85D17">
      <w:pPr>
        <w:pStyle w:val="ListParagraph"/>
        <w:numPr>
          <w:ilvl w:val="1"/>
          <w:numId w:val="1"/>
        </w:numPr>
      </w:pPr>
      <w:r>
        <w:t>A small blurb of text; keep it jaunty</w:t>
      </w:r>
      <w:r w:rsidR="000B423A">
        <w:t xml:space="preserve"> but professional</w:t>
      </w:r>
      <w:r>
        <w:t>.</w:t>
      </w:r>
    </w:p>
    <w:p w14:paraId="536267C7" w14:textId="043FD721" w:rsidR="00EF4B64" w:rsidRDefault="00EF4B64" w:rsidP="00A85D17">
      <w:pPr>
        <w:pStyle w:val="ListParagraph"/>
        <w:numPr>
          <w:ilvl w:val="1"/>
          <w:numId w:val="1"/>
        </w:numPr>
      </w:pPr>
      <w:r>
        <w:t>Special skills.</w:t>
      </w:r>
    </w:p>
    <w:p w14:paraId="020210D2" w14:textId="365833BB" w:rsidR="00EF4B64" w:rsidRDefault="000B423A" w:rsidP="00A85D17">
      <w:pPr>
        <w:pStyle w:val="ListParagraph"/>
        <w:numPr>
          <w:ilvl w:val="1"/>
          <w:numId w:val="1"/>
        </w:numPr>
      </w:pPr>
      <w:r>
        <w:t>Mock contact information</w:t>
      </w:r>
    </w:p>
    <w:p w14:paraId="1F6FDC67" w14:textId="77777777" w:rsidR="000B423A" w:rsidRDefault="000B423A" w:rsidP="00A85D17">
      <w:pPr>
        <w:pStyle w:val="ListParagraph"/>
        <w:ind w:left="1440"/>
      </w:pPr>
    </w:p>
    <w:p w14:paraId="6E605213" w14:textId="2C76EA02" w:rsidR="00EF4B64" w:rsidRDefault="000B423A" w:rsidP="00A85D17">
      <w:pPr>
        <w:pStyle w:val="ListParagraph"/>
        <w:numPr>
          <w:ilvl w:val="0"/>
          <w:numId w:val="1"/>
        </w:numPr>
      </w:pPr>
      <w:r>
        <w:t>General Art Gallery</w:t>
      </w:r>
    </w:p>
    <w:p w14:paraId="2B4E6421" w14:textId="77777777" w:rsidR="000B423A" w:rsidRDefault="000B423A" w:rsidP="00A85D17">
      <w:pPr>
        <w:pStyle w:val="ListParagraph"/>
        <w:numPr>
          <w:ilvl w:val="1"/>
          <w:numId w:val="1"/>
        </w:numPr>
      </w:pPr>
      <w:r>
        <w:t>Illustrations.</w:t>
      </w:r>
    </w:p>
    <w:p w14:paraId="7963FD0F" w14:textId="77777777" w:rsidR="000B423A" w:rsidRDefault="000B423A" w:rsidP="00A85D17">
      <w:pPr>
        <w:pStyle w:val="ListParagraph"/>
        <w:numPr>
          <w:ilvl w:val="1"/>
          <w:numId w:val="1"/>
        </w:numPr>
      </w:pPr>
      <w:r>
        <w:t>Character breakdowns.</w:t>
      </w:r>
    </w:p>
    <w:p w14:paraId="0BF015B3" w14:textId="77777777" w:rsidR="000B423A" w:rsidRDefault="000B423A" w:rsidP="00A85D17">
      <w:pPr>
        <w:pStyle w:val="ListParagraph"/>
        <w:numPr>
          <w:ilvl w:val="1"/>
          <w:numId w:val="1"/>
        </w:numPr>
      </w:pPr>
      <w:r>
        <w:t>Environment breakdowns.</w:t>
      </w:r>
    </w:p>
    <w:p w14:paraId="68FC1F6C" w14:textId="77777777" w:rsidR="000B423A" w:rsidRDefault="000B423A" w:rsidP="00A85D17">
      <w:pPr>
        <w:pStyle w:val="ListParagraph"/>
      </w:pPr>
    </w:p>
    <w:p w14:paraId="58F0EB6C" w14:textId="404CC73C" w:rsidR="00EF4B64" w:rsidRDefault="000B423A" w:rsidP="00A85D17">
      <w:pPr>
        <w:pStyle w:val="ListParagraph"/>
        <w:numPr>
          <w:ilvl w:val="0"/>
          <w:numId w:val="1"/>
        </w:numPr>
      </w:pPr>
      <w:r>
        <w:t>Comic</w:t>
      </w:r>
      <w:r w:rsidR="00EF4B64">
        <w:t xml:space="preserve"> Gallery</w:t>
      </w:r>
    </w:p>
    <w:p w14:paraId="64958968" w14:textId="3F7D00C4" w:rsidR="000B423A" w:rsidRPr="00994FE2" w:rsidRDefault="000B423A" w:rsidP="00A85D17">
      <w:pPr>
        <w:pStyle w:val="ListParagraph"/>
        <w:numPr>
          <w:ilvl w:val="1"/>
          <w:numId w:val="1"/>
        </w:numPr>
      </w:pPr>
      <w:r>
        <w:t>Comic pages. So many comic pages.</w:t>
      </w:r>
    </w:p>
    <w:sectPr w:rsidR="000B423A" w:rsidRPr="00994F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22A82"/>
    <w:multiLevelType w:val="hybridMultilevel"/>
    <w:tmpl w:val="CAAE1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tjSzMDY2sDA2NDVV0lEKTi0uzszPAykwrgUAJyq/PiwAAAA="/>
  </w:docVars>
  <w:rsids>
    <w:rsidRoot w:val="00994FE2"/>
    <w:rsid w:val="000B423A"/>
    <w:rsid w:val="0022480D"/>
    <w:rsid w:val="004045A4"/>
    <w:rsid w:val="004D23E4"/>
    <w:rsid w:val="00732124"/>
    <w:rsid w:val="007E611C"/>
    <w:rsid w:val="00994FE2"/>
    <w:rsid w:val="009C4886"/>
    <w:rsid w:val="00A85D17"/>
    <w:rsid w:val="00DD4000"/>
    <w:rsid w:val="00DD521D"/>
    <w:rsid w:val="00DF6418"/>
    <w:rsid w:val="00EF4B64"/>
    <w:rsid w:val="00F25F82"/>
    <w:rsid w:val="00F95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06309"/>
  <w15:chartTrackingRefBased/>
  <w15:docId w15:val="{AE11B347-3F75-4A49-B5C8-16A3A2DA5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4F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202</Words>
  <Characters>115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ie Schoppert</dc:creator>
  <cp:keywords/>
  <dc:description/>
  <cp:lastModifiedBy>Lillie Schoppert</cp:lastModifiedBy>
  <cp:revision>9</cp:revision>
  <dcterms:created xsi:type="dcterms:W3CDTF">2020-03-18T21:14:00Z</dcterms:created>
  <dcterms:modified xsi:type="dcterms:W3CDTF">2020-03-18T22:16:00Z</dcterms:modified>
</cp:coreProperties>
</file>